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1006B7" w14:textId="77777777" w:rsidR="0054125B" w:rsidRPr="0054125B" w:rsidRDefault="0054125B" w:rsidP="0054125B">
      <w:pPr>
        <w:rPr>
          <w:rFonts w:ascii="Maiandra GD" w:hAnsi="Maiandra GD"/>
          <w:sz w:val="24"/>
          <w:szCs w:val="24"/>
          <w:lang w:val="en"/>
        </w:rPr>
      </w:pPr>
    </w:p>
    <w:p w14:paraId="0B267CAD" w14:textId="028FEBED" w:rsidR="0054125B" w:rsidRDefault="0054125B" w:rsidP="0054125B">
      <w:pPr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>16/03/2021</w:t>
      </w:r>
    </w:p>
    <w:p w14:paraId="665A8F9A" w14:textId="77777777" w:rsidR="0054125B" w:rsidRPr="0054125B" w:rsidRDefault="0054125B" w:rsidP="0054125B">
      <w:pPr>
        <w:rPr>
          <w:rFonts w:ascii="Maiandra GD" w:hAnsi="Maiandra GD"/>
          <w:sz w:val="24"/>
          <w:szCs w:val="24"/>
          <w:lang w:val="en"/>
        </w:rPr>
      </w:pPr>
    </w:p>
    <w:p w14:paraId="77EDA684" w14:textId="77777777" w:rsid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>SPARC SYSTEMS LIMITED</w:t>
      </w:r>
    </w:p>
    <w:p w14:paraId="632BD7BE" w14:textId="174973D6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</w:rPr>
      </w:pPr>
      <w:r w:rsidRPr="0054125B">
        <w:rPr>
          <w:rFonts w:ascii="Maiandra GD" w:hAnsi="Maiandra GD"/>
          <w:sz w:val="24"/>
          <w:szCs w:val="24"/>
        </w:rPr>
        <w:t>Sparc House Plot No BW790</w:t>
      </w:r>
    </w:p>
    <w:p w14:paraId="240091E8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</w:rPr>
      </w:pPr>
      <w:r w:rsidRPr="0054125B">
        <w:rPr>
          <w:rFonts w:ascii="Maiandra GD" w:hAnsi="Maiandra GD"/>
          <w:sz w:val="24"/>
          <w:szCs w:val="24"/>
        </w:rPr>
        <w:t xml:space="preserve">Off Presidential Drive </w:t>
      </w:r>
      <w:proofErr w:type="spellStart"/>
      <w:r w:rsidRPr="0054125B">
        <w:rPr>
          <w:rFonts w:ascii="Maiandra GD" w:hAnsi="Maiandra GD"/>
          <w:sz w:val="24"/>
          <w:szCs w:val="24"/>
        </w:rPr>
        <w:t>Namiwawa</w:t>
      </w:r>
      <w:proofErr w:type="spellEnd"/>
    </w:p>
    <w:p w14:paraId="44EA2AC0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</w:rPr>
      </w:pPr>
      <w:r w:rsidRPr="0054125B">
        <w:rPr>
          <w:rFonts w:ascii="Maiandra GD" w:hAnsi="Maiandra GD"/>
          <w:sz w:val="24"/>
          <w:szCs w:val="24"/>
        </w:rPr>
        <w:t>P.O. Box 30834</w:t>
      </w:r>
    </w:p>
    <w:p w14:paraId="6676EDCD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</w:rPr>
      </w:pPr>
      <w:r w:rsidRPr="0054125B">
        <w:rPr>
          <w:rFonts w:ascii="Maiandra GD" w:hAnsi="Maiandra GD"/>
          <w:sz w:val="24"/>
          <w:szCs w:val="24"/>
        </w:rPr>
        <w:t>Blantyre Malawi</w:t>
      </w:r>
    </w:p>
    <w:p w14:paraId="7B8DBA72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</w:rPr>
      </w:pPr>
      <w:r w:rsidRPr="0054125B">
        <w:rPr>
          <w:rFonts w:ascii="Maiandra GD" w:hAnsi="Maiandra GD"/>
          <w:sz w:val="24"/>
          <w:szCs w:val="24"/>
        </w:rPr>
        <w:t>Tel: +265 1 820 212</w:t>
      </w:r>
    </w:p>
    <w:p w14:paraId="0736939D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</w:rPr>
      </w:pPr>
      <w:r w:rsidRPr="0054125B">
        <w:rPr>
          <w:rFonts w:ascii="Maiandra GD" w:hAnsi="Maiandra GD"/>
          <w:sz w:val="24"/>
          <w:szCs w:val="24"/>
        </w:rPr>
        <w:t>Email: </w:t>
      </w:r>
      <w:hyperlink r:id="rId4" w:history="1">
        <w:r w:rsidRPr="0054125B">
          <w:rPr>
            <w:rStyle w:val="Hyperlink"/>
            <w:rFonts w:ascii="Maiandra GD" w:hAnsi="Maiandra GD"/>
            <w:sz w:val="24"/>
            <w:szCs w:val="24"/>
          </w:rPr>
          <w:t>info@sparcsystems.mw</w:t>
        </w:r>
      </w:hyperlink>
    </w:p>
    <w:p w14:paraId="53C9AC99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7AEF5D1E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>Dear Sir/Madam,</w:t>
      </w:r>
    </w:p>
    <w:p w14:paraId="4BD44B8C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2A63193F" w14:textId="0CFBD9DC" w:rsidR="0054125B" w:rsidRPr="0054125B" w:rsidRDefault="0054125B" w:rsidP="0054125B">
      <w:pPr>
        <w:spacing w:after="0"/>
        <w:jc w:val="center"/>
        <w:rPr>
          <w:rFonts w:ascii="Maiandra GD" w:hAnsi="Maiandra GD"/>
          <w:b/>
          <w:sz w:val="24"/>
          <w:szCs w:val="24"/>
          <w:u w:val="single"/>
          <w:lang w:val="en"/>
        </w:rPr>
      </w:pPr>
      <w:r w:rsidRPr="0054125B">
        <w:rPr>
          <w:rFonts w:ascii="Maiandra GD" w:hAnsi="Maiandra GD"/>
          <w:b/>
          <w:sz w:val="24"/>
          <w:szCs w:val="24"/>
          <w:u w:val="single"/>
          <w:lang w:val="en"/>
        </w:rPr>
        <w:t>APPLICATION FOR ANY POST IN YOUR COMPANY</w:t>
      </w:r>
    </w:p>
    <w:p w14:paraId="36CC4221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5511C753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>Refer to the above matter, I express my interest in applying for any position in your company which is related to my field of study and my work experience as it is showed in my resume. I am sure to contribute good things to your prospering organization if given an opportunity to work with you.</w:t>
      </w:r>
    </w:p>
    <w:p w14:paraId="2618A51A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1A82AA25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 xml:space="preserve">I have worked as a Systems developer for almost four years as it is analyzed in my CV, and I have gained enough skills related to the job. I also possess exceptional analytical and management skills, which made me execute all of my duties effectively. I am looking forward to receiving a positive response from you. </w:t>
      </w:r>
    </w:p>
    <w:p w14:paraId="21C5FCCC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437FF028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bookmarkStart w:id="0" w:name="_gjdgxs" w:colFirst="0" w:colLast="0"/>
      <w:bookmarkEnd w:id="0"/>
      <w:r w:rsidRPr="0054125B">
        <w:rPr>
          <w:rFonts w:ascii="Maiandra GD" w:hAnsi="Maiandra GD"/>
          <w:sz w:val="24"/>
          <w:szCs w:val="24"/>
          <w:lang w:val="en"/>
        </w:rPr>
        <w:t xml:space="preserve">I am very excited to share my skills and knowledge with you. I am welcoming the probability to have personal communication with you to discuss my credentials. Please contact me at your most convenient time through my phone number or email address provided. </w:t>
      </w:r>
    </w:p>
    <w:p w14:paraId="1E2D0467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400E9D0A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proofErr w:type="spellStart"/>
      <w:r w:rsidRPr="0054125B">
        <w:rPr>
          <w:rFonts w:ascii="Maiandra GD" w:hAnsi="Maiandra GD"/>
          <w:sz w:val="24"/>
          <w:szCs w:val="24"/>
          <w:lang w:val="en"/>
        </w:rPr>
        <w:t>Your’s</w:t>
      </w:r>
      <w:proofErr w:type="spellEnd"/>
      <w:r w:rsidRPr="0054125B">
        <w:rPr>
          <w:rFonts w:ascii="Maiandra GD" w:hAnsi="Maiandra GD"/>
          <w:sz w:val="24"/>
          <w:szCs w:val="24"/>
          <w:lang w:val="en"/>
        </w:rPr>
        <w:t xml:space="preserve"> Faithfully, </w:t>
      </w:r>
    </w:p>
    <w:p w14:paraId="0BAB5643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drawing>
          <wp:anchor distT="0" distB="0" distL="114300" distR="114300" simplePos="0" relativeHeight="251659264" behindDoc="1" locked="0" layoutInCell="1" allowOverlap="1" wp14:anchorId="04E77DDF" wp14:editId="3FD4797A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647700" cy="3429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71902B5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</w:p>
    <w:p w14:paraId="2589C6B4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>Arthur Mwang'onda</w:t>
      </w:r>
    </w:p>
    <w:p w14:paraId="31989EEA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hyperlink r:id="rId6" w:history="1">
        <w:r w:rsidRPr="0054125B">
          <w:rPr>
            <w:rStyle w:val="Hyperlink"/>
            <w:rFonts w:ascii="Maiandra GD" w:hAnsi="Maiandra GD"/>
            <w:sz w:val="24"/>
            <w:szCs w:val="24"/>
            <w:lang w:val="en"/>
          </w:rPr>
          <w:t>mwangondaarthur@gmail.com/info@amwangonda.com</w:t>
        </w:r>
      </w:hyperlink>
    </w:p>
    <w:p w14:paraId="47154156" w14:textId="77777777" w:rsidR="0054125B" w:rsidRPr="0054125B" w:rsidRDefault="0054125B" w:rsidP="0054125B">
      <w:pPr>
        <w:spacing w:after="0"/>
        <w:rPr>
          <w:rFonts w:ascii="Maiandra GD" w:hAnsi="Maiandra GD"/>
          <w:sz w:val="24"/>
          <w:szCs w:val="24"/>
          <w:lang w:val="en"/>
        </w:rPr>
      </w:pPr>
      <w:r w:rsidRPr="0054125B">
        <w:rPr>
          <w:rFonts w:ascii="Maiandra GD" w:hAnsi="Maiandra GD"/>
          <w:sz w:val="24"/>
          <w:szCs w:val="24"/>
          <w:lang w:val="en"/>
        </w:rPr>
        <w:t>+265 (0) 993120740/ 880935994</w:t>
      </w:r>
    </w:p>
    <w:p w14:paraId="15786147" w14:textId="77777777" w:rsidR="0054125B" w:rsidRPr="0054125B" w:rsidRDefault="0054125B" w:rsidP="0054125B">
      <w:pPr>
        <w:rPr>
          <w:rFonts w:ascii="Maiandra GD" w:hAnsi="Maiandra GD"/>
          <w:sz w:val="24"/>
          <w:szCs w:val="24"/>
          <w:lang w:val="en"/>
        </w:rPr>
      </w:pPr>
    </w:p>
    <w:p w14:paraId="46389CE3" w14:textId="77777777" w:rsidR="0054125B" w:rsidRPr="0054125B" w:rsidRDefault="0054125B" w:rsidP="0054125B">
      <w:pPr>
        <w:rPr>
          <w:rFonts w:ascii="Maiandra GD" w:hAnsi="Maiandra GD"/>
          <w:sz w:val="24"/>
          <w:szCs w:val="24"/>
          <w:lang w:val="en"/>
        </w:rPr>
      </w:pPr>
    </w:p>
    <w:p w14:paraId="1234E186" w14:textId="77777777" w:rsidR="0043290C" w:rsidRPr="0054125B" w:rsidRDefault="0043290C">
      <w:pPr>
        <w:rPr>
          <w:rFonts w:ascii="Maiandra GD" w:hAnsi="Maiandra GD"/>
          <w:sz w:val="24"/>
          <w:szCs w:val="24"/>
        </w:rPr>
      </w:pPr>
    </w:p>
    <w:sectPr w:rsidR="0043290C" w:rsidRPr="0054125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E30C6C61-92AE-4711-BF82-A0E931467450}"/>
    <w:embedBold r:id="rId2" w:fontKey="{AA69590D-5976-49FD-B3CA-AE8E853944E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  <w:embedRegular r:id="rId3" w:fontKey="{95BE9620-529A-49CC-9B0E-0143C34B0B81}"/>
    <w:embedBold r:id="rId4" w:fontKey="{EEBAF9D2-3EE2-4B83-B9DC-56FF24B9B5B0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5C0E6E46-AB24-458B-B194-7D755B0CF062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05038" w14:textId="77777777" w:rsidR="00911384" w:rsidRDefault="005412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B8D31" w14:textId="77777777" w:rsidR="00D46C91" w:rsidRDefault="0054125B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>
      <w:rPr>
        <w:color w:val="000000"/>
      </w:rPr>
      <w:tab/>
    </w:r>
    <w:r>
      <w:rPr>
        <w:color w:val="00000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B67D3" w14:textId="77777777" w:rsidR="00911384" w:rsidRDefault="0054125B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451044" w14:textId="77777777" w:rsidR="00911384" w:rsidRDefault="005412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75F320" w14:textId="77777777" w:rsidR="00911384" w:rsidRDefault="005412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742B96" w14:textId="77777777" w:rsidR="00911384" w:rsidRDefault="0054125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TAzNrM0NzAxMTJX0lEKTi0uzszPAykwrAUA7naniSwAAAA="/>
  </w:docVars>
  <w:rsids>
    <w:rsidRoot w:val="0054125B"/>
    <w:rsid w:val="0043290C"/>
    <w:rsid w:val="0054125B"/>
    <w:rsid w:val="00E05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BC707"/>
  <w15:chartTrackingRefBased/>
  <w15:docId w15:val="{9C3AFF84-D692-4014-B575-DB32C609C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25B"/>
    <w:pPr>
      <w:tabs>
        <w:tab w:val="center" w:pos="4680"/>
        <w:tab w:val="right" w:pos="9360"/>
      </w:tabs>
      <w:spacing w:after="0" w:line="240" w:lineRule="auto"/>
    </w:pPr>
    <w:rPr>
      <w:rFonts w:ascii="Arial" w:eastAsia="Arial" w:hAnsi="Arial" w:cs="Arial"/>
      <w:lang w:val="en"/>
    </w:rPr>
  </w:style>
  <w:style w:type="character" w:customStyle="1" w:styleId="HeaderChar">
    <w:name w:val="Header Char"/>
    <w:basedOn w:val="DefaultParagraphFont"/>
    <w:link w:val="Header"/>
    <w:uiPriority w:val="99"/>
    <w:rsid w:val="0054125B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54125B"/>
    <w:pPr>
      <w:tabs>
        <w:tab w:val="center" w:pos="4680"/>
        <w:tab w:val="right" w:pos="9360"/>
      </w:tabs>
      <w:spacing w:after="0" w:line="240" w:lineRule="auto"/>
    </w:pPr>
    <w:rPr>
      <w:rFonts w:ascii="Arial" w:eastAsia="Arial" w:hAnsi="Arial" w:cs="Arial"/>
      <w:lang w:val="en"/>
    </w:rPr>
  </w:style>
  <w:style w:type="character" w:customStyle="1" w:styleId="FooterChar">
    <w:name w:val="Footer Char"/>
    <w:basedOn w:val="DefaultParagraphFont"/>
    <w:link w:val="Footer"/>
    <w:uiPriority w:val="99"/>
    <w:rsid w:val="0054125B"/>
    <w:rPr>
      <w:rFonts w:ascii="Arial" w:eastAsia="Arial" w:hAnsi="Arial" w:cs="Arial"/>
      <w:lang w:val="en"/>
    </w:rPr>
  </w:style>
  <w:style w:type="character" w:styleId="Hyperlink">
    <w:name w:val="Hyperlink"/>
    <w:basedOn w:val="DefaultParagraphFont"/>
    <w:uiPriority w:val="99"/>
    <w:unhideWhenUsed/>
    <w:rsid w:val="00541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12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wangondaarthur@gmail.com/info@amwangonda.com" TargetMode="External"/><Relationship Id="rId11" Type="http://schemas.openxmlformats.org/officeDocument/2006/relationships/header" Target="header3.xml"/><Relationship Id="rId5" Type="http://schemas.openxmlformats.org/officeDocument/2006/relationships/image" Target="media/image1.jpeg"/><Relationship Id="rId10" Type="http://schemas.openxmlformats.org/officeDocument/2006/relationships/footer" Target="footer2.xml"/><Relationship Id="rId4" Type="http://schemas.openxmlformats.org/officeDocument/2006/relationships/hyperlink" Target="mailto:info@sparcsystems.mw" TargetMode="Externa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Mwang'onda</dc:creator>
  <cp:keywords/>
  <dc:description/>
  <cp:lastModifiedBy>Arthur Mwang'onda</cp:lastModifiedBy>
  <cp:revision>1</cp:revision>
  <dcterms:created xsi:type="dcterms:W3CDTF">2021-03-16T06:43:00Z</dcterms:created>
  <dcterms:modified xsi:type="dcterms:W3CDTF">2021-03-16T06:45:00Z</dcterms:modified>
</cp:coreProperties>
</file>